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AEE00" w14:textId="77777777" w:rsidR="00E13FAA" w:rsidRDefault="00E13FAA" w:rsidP="00E13FA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74C964E4" w14:textId="1E347C15" w:rsidR="00E13FAA" w:rsidRPr="003D7F22" w:rsidRDefault="00E13FAA" w:rsidP="00E13FA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FA00B3">
        <w:rPr>
          <w:rFonts w:ascii="Times New Roman" w:hAnsi="Times New Roman" w:cs="Times New Roman"/>
          <w:i/>
          <w:iCs/>
          <w:sz w:val="36"/>
          <w:szCs w:val="36"/>
        </w:rPr>
        <w:t>Non-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U</w:t>
      </w:r>
      <w:r w:rsidR="001738C8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3B03AEC0" w:rsidR="00D83B2B" w:rsidRPr="00D83B2B" w:rsidRDefault="00E13FAA" w:rsidP="00E13FAA">
      <w:pPr>
        <w:spacing w:line="216" w:lineRule="auto"/>
        <w:rPr>
          <w:rFonts w:cstheme="minorHAnsi"/>
        </w:rPr>
      </w:pPr>
      <w:r w:rsidRPr="008C3188">
        <w:rPr>
          <w:rFonts w:cstheme="minorHAns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3CC5ED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14:paraId="62603F9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A4932D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</w:t>
      </w:r>
      <w:r w:rsidR="00114A3D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040CC7E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13FAA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F9506E4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C105AA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.</w:t>
      </w:r>
      <w:r w:rsidR="00C105AA">
        <w:rPr>
          <w:rFonts w:cstheme="minorHAnsi"/>
          <w:color w:val="231F20"/>
          <w:w w:val="105"/>
          <w:sz w:val="20"/>
          <w:szCs w:val="20"/>
        </w:rPr>
        <w:t xml:space="preserve">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099358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14A3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D4E06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292913B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30EF8B9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A76BD08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BDF2D7" w14:textId="77777777" w:rsidR="007D4E06" w:rsidRPr="007D4E06" w:rsidRDefault="007D4E06" w:rsidP="007D4E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15 </w:t>
            </w: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E149C49" w14:textId="7A19C77E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0E417C92" w14:textId="77777777" w:rsidR="007D4E06" w:rsidRPr="007D4E06" w:rsidRDefault="007D4E06" w:rsidP="007D4E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14:paraId="37BC83B3" w14:textId="0154A923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3BE599F1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D4E06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17A7215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798454FA" w14:textId="5FD352C9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64BCEF68" w14:textId="48D2F1C6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7D4E06" w:rsidRPr="00114A3D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14A3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1A9EEA" w14:textId="77777777" w:rsidR="007D4E06" w:rsidRPr="007D4E06" w:rsidRDefault="007D4E06" w:rsidP="007D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7D4E06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HIST-140 or</w:t>
            </w:r>
          </w:p>
          <w:p w14:paraId="20B8434A" w14:textId="524F2C95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1 or</w:t>
            </w: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2</w:t>
            </w:r>
          </w:p>
        </w:tc>
        <w:tc>
          <w:tcPr>
            <w:tcW w:w="5870" w:type="dxa"/>
          </w:tcPr>
          <w:p w14:paraId="1692202D" w14:textId="77777777" w:rsidR="007D4E06" w:rsidRPr="007D4E06" w:rsidRDefault="007D4E06" w:rsidP="007D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7D4E06">
              <w:rPr>
                <w:rFonts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14:paraId="7EE92DFE" w14:textId="77777777" w:rsidR="007D4E06" w:rsidRPr="007D4E06" w:rsidRDefault="007D4E06" w:rsidP="007D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7D4E06">
              <w:rPr>
                <w:rFonts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14:paraId="57FA4267" w14:textId="52966CB2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tcW w:w="1313" w:type="dxa"/>
          </w:tcPr>
          <w:p w14:paraId="36D23F10" w14:textId="53ABF8B4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7EDE31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114A3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D4E06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C0C7267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1BEED378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28D8A49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167EF77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483D153B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265611DC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ACD1253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9</w:t>
            </w:r>
          </w:p>
        </w:tc>
        <w:tc>
          <w:tcPr>
            <w:tcW w:w="5870" w:type="dxa"/>
          </w:tcPr>
          <w:p w14:paraId="21C771E7" w14:textId="109A2A93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7B69753E" w14:textId="4DFC5AD7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D8ACB7A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2</w:t>
            </w:r>
          </w:p>
        </w:tc>
        <w:tc>
          <w:tcPr>
            <w:tcW w:w="5870" w:type="dxa"/>
          </w:tcPr>
          <w:p w14:paraId="115C0398" w14:textId="7615533B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12028B2E" w14:textId="12C6FC2C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D4E06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77C44476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BA2ADEA" w14:textId="2B0CE2DC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AF6D1F0" w14:textId="3608C6CC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1DAFF38" w14:textId="77777777" w:rsidR="00E13FAA" w:rsidRP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14:paraId="15BFB383" w14:textId="77777777" w:rsid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14:paraId="24DA84FC" w14:textId="6EAA4902" w:rsidR="00605018" w:rsidRDefault="0067051E" w:rsidP="00E13FA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AFFF67B" w14:textId="77777777" w:rsidR="00F87847" w:rsidRDefault="00F87847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17D2547D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89E352F" w:rsidR="00F76131" w:rsidRPr="009D61FA" w:rsidRDefault="00AC4A21" w:rsidP="00620AF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7D4E06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20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D4E06" w:rsidRPr="00196E3C" w14:paraId="7EF67193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4D4B4E3F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7F7AEC4" w14:textId="3A3EE4E6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3F87D94" w14:textId="48D9106A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D4E06" w14:paraId="770BBE7C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94E9F6C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179A7923" w14:textId="4DB1165A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1C25F3EE" w14:textId="0448D73D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7D4E06" w14:paraId="1EE7567E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BF2F402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1</w:t>
            </w:r>
          </w:p>
        </w:tc>
        <w:tc>
          <w:tcPr>
            <w:tcW w:w="5870" w:type="dxa"/>
          </w:tcPr>
          <w:p w14:paraId="58BCA94D" w14:textId="5FC05F58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Intermediate Spanish I</w:t>
            </w:r>
          </w:p>
        </w:tc>
        <w:tc>
          <w:tcPr>
            <w:tcW w:w="1313" w:type="dxa"/>
          </w:tcPr>
          <w:p w14:paraId="58B7D15A" w14:textId="69328FB1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D4E06" w14:paraId="0C3C362B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7D4E06" w:rsidRPr="00620AF7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620AF7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257AA89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FREN-101</w:t>
            </w:r>
          </w:p>
        </w:tc>
        <w:tc>
          <w:tcPr>
            <w:tcW w:w="5870" w:type="dxa"/>
          </w:tcPr>
          <w:p w14:paraId="75CAD893" w14:textId="42960BAD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tcW w:w="1313" w:type="dxa"/>
          </w:tcPr>
          <w:p w14:paraId="01E368E8" w14:textId="7978462C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D4E06" w14:paraId="36CB1006" w14:textId="77777777" w:rsidTr="00620A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F4A3A92" w14:textId="5B053364" w:rsidR="007D4E06" w:rsidRPr="00620AF7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620AF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DB5F126" w14:textId="3C2A706D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7F0E6E5" w14:textId="6D152D73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FD6997D" w14:textId="4B7EA1BA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28ADDC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D4E06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D4E06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BEDA1C6" w14:textId="77777777" w:rsidR="007D4E06" w:rsidRPr="007D4E06" w:rsidRDefault="007D4E06" w:rsidP="007D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9141659" w14:textId="5663F907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6A9F64C3" w14:textId="77777777" w:rsidR="007D4E06" w:rsidRPr="007D4E06" w:rsidRDefault="007D4E06" w:rsidP="007D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52AA2F38" w14:textId="7FE97716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65E25DD8" w14:textId="6CF3379E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D4E06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0CCFCC75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02</w:t>
            </w:r>
          </w:p>
        </w:tc>
        <w:tc>
          <w:tcPr>
            <w:tcW w:w="5870" w:type="dxa"/>
          </w:tcPr>
          <w:p w14:paraId="6250AC6D" w14:textId="1ED2A86F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II</w:t>
            </w:r>
          </w:p>
        </w:tc>
        <w:tc>
          <w:tcPr>
            <w:tcW w:w="1313" w:type="dxa"/>
          </w:tcPr>
          <w:p w14:paraId="4BF3CCB4" w14:textId="65827DBB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A6F9C58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</w:t>
            </w:r>
          </w:p>
        </w:tc>
        <w:tc>
          <w:tcPr>
            <w:tcW w:w="5870" w:type="dxa"/>
          </w:tcPr>
          <w:p w14:paraId="5132DCF8" w14:textId="20E94827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tcW w:w="1313" w:type="dxa"/>
          </w:tcPr>
          <w:p w14:paraId="2753F63B" w14:textId="7CD81B76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D4E06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869BA1E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GEOG-102</w:t>
            </w:r>
          </w:p>
        </w:tc>
        <w:tc>
          <w:tcPr>
            <w:tcW w:w="5870" w:type="dxa"/>
          </w:tcPr>
          <w:p w14:paraId="0B8B04D1" w14:textId="24033903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ultural Geography</w:t>
            </w:r>
          </w:p>
        </w:tc>
        <w:tc>
          <w:tcPr>
            <w:tcW w:w="1313" w:type="dxa"/>
          </w:tcPr>
          <w:p w14:paraId="6F448D68" w14:textId="1679BE2E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D4E06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7D4E06" w:rsidRPr="008E1CE1" w:rsidRDefault="007D4E06" w:rsidP="007D4E0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3A3FD58" w:rsidR="007D4E06" w:rsidRPr="007D4E06" w:rsidRDefault="007D4E06" w:rsidP="007D4E0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01</w:t>
            </w:r>
          </w:p>
        </w:tc>
        <w:tc>
          <w:tcPr>
            <w:tcW w:w="5870" w:type="dxa"/>
          </w:tcPr>
          <w:p w14:paraId="647AE633" w14:textId="1CFB54FE" w:rsidR="007D4E06" w:rsidRPr="007D4E06" w:rsidRDefault="007D4E06" w:rsidP="007D4E0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s of the World</w:t>
            </w:r>
          </w:p>
        </w:tc>
        <w:tc>
          <w:tcPr>
            <w:tcW w:w="1313" w:type="dxa"/>
          </w:tcPr>
          <w:p w14:paraId="59DE1595" w14:textId="01806FEF" w:rsidR="007D4E06" w:rsidRPr="007D4E06" w:rsidRDefault="007D4E06" w:rsidP="007D4E0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4E06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73D3D4" w14:textId="77777777" w:rsidR="00BD593E" w:rsidRDefault="00BD593E" w:rsidP="00DF2F19">
      <w:pPr>
        <w:spacing w:after="0" w:line="240" w:lineRule="auto"/>
      </w:pPr>
      <w:r>
        <w:separator/>
      </w:r>
    </w:p>
  </w:endnote>
  <w:endnote w:type="continuationSeparator" w:id="0">
    <w:p w14:paraId="32E7A4B6" w14:textId="77777777" w:rsidR="00BD593E" w:rsidRDefault="00BD593E" w:rsidP="00DF2F19">
      <w:pPr>
        <w:spacing w:after="0" w:line="240" w:lineRule="auto"/>
      </w:pPr>
      <w:r>
        <w:continuationSeparator/>
      </w:r>
    </w:p>
  </w:endnote>
  <w:endnote w:type="continuationNotice" w:id="1">
    <w:p w14:paraId="45E24936" w14:textId="77777777" w:rsidR="00BD593E" w:rsidRDefault="00BD59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201926" w14:textId="77777777" w:rsidR="00BD593E" w:rsidRDefault="00BD593E" w:rsidP="00DF2F19">
      <w:pPr>
        <w:spacing w:after="0" w:line="240" w:lineRule="auto"/>
      </w:pPr>
      <w:r>
        <w:separator/>
      </w:r>
    </w:p>
  </w:footnote>
  <w:footnote w:type="continuationSeparator" w:id="0">
    <w:p w14:paraId="29A5662F" w14:textId="77777777" w:rsidR="00BD593E" w:rsidRDefault="00BD593E" w:rsidP="00DF2F19">
      <w:pPr>
        <w:spacing w:after="0" w:line="240" w:lineRule="auto"/>
      </w:pPr>
      <w:r>
        <w:continuationSeparator/>
      </w:r>
    </w:p>
  </w:footnote>
  <w:footnote w:type="continuationNotice" w:id="1">
    <w:p w14:paraId="4B6A6F57" w14:textId="77777777" w:rsidR="00BD593E" w:rsidRDefault="00BD59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77BF5F14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105AA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105AA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57FB1"/>
    <w:rsid w:val="00082C72"/>
    <w:rsid w:val="000848E5"/>
    <w:rsid w:val="00094AF2"/>
    <w:rsid w:val="000A3349"/>
    <w:rsid w:val="000A52EB"/>
    <w:rsid w:val="000C61A9"/>
    <w:rsid w:val="000E720F"/>
    <w:rsid w:val="00114A3D"/>
    <w:rsid w:val="001212D3"/>
    <w:rsid w:val="00144B9F"/>
    <w:rsid w:val="00157999"/>
    <w:rsid w:val="0017252B"/>
    <w:rsid w:val="001738C8"/>
    <w:rsid w:val="0019475E"/>
    <w:rsid w:val="00197394"/>
    <w:rsid w:val="001B29AE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49FC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D4E06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D593E"/>
    <w:rsid w:val="00BE2D10"/>
    <w:rsid w:val="00C0079D"/>
    <w:rsid w:val="00C02F4E"/>
    <w:rsid w:val="00C07B6D"/>
    <w:rsid w:val="00C105AA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022AD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45037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87847"/>
    <w:rsid w:val="00FA00B3"/>
    <w:rsid w:val="00FA362C"/>
    <w:rsid w:val="00FB200B"/>
    <w:rsid w:val="00FC26ED"/>
    <w:rsid w:val="00FC3922"/>
    <w:rsid w:val="00FD7189"/>
    <w:rsid w:val="00FE2A6D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E45037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1</Words>
  <Characters>2508</Characters>
  <Application>Microsoft Office Word</Application>
  <DocSecurity>0</DocSecurity>
  <Lines>114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_AAT_Native_UC</vt:lpstr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_AAT_Non-Native_UC</dc:title>
  <dc:subject/>
  <dc:creator>Rhonda Nishimoto</dc:creator>
  <cp:keywords/>
  <dc:description/>
  <cp:lastModifiedBy>Rhonda Nishimoto</cp:lastModifiedBy>
  <cp:revision>3</cp:revision>
  <dcterms:created xsi:type="dcterms:W3CDTF">2021-03-01T19:20:00Z</dcterms:created>
  <dcterms:modified xsi:type="dcterms:W3CDTF">2021-03-01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